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ima, Peru</w:t>
      </w:r>
    </w:p>
    <w:bookmarkStart w:id="20" w:name="X85d09caad46149736ac4ce66bcf8a8653905ac1"/>
    <w:p>
      <w:pPr>
        <w:pStyle w:val="Heading2"/>
      </w:pPr>
      <w:r>
        <w:t xml:space="preserve">Subject: Application for Biomedical Engineer Internship Position</w:t>
      </w:r>
    </w:p>
    <w:p>
      <w:pPr>
        <w:pStyle w:val="FirstParagraph"/>
      </w:pPr>
      <w:r>
        <w:t xml:space="preserve">Dear Hiring Manager,</w:t>
      </w:r>
    </w:p>
    <w:p>
      <w:pPr>
        <w:pStyle w:val="BodyText"/>
      </w:pPr>
      <w:r>
        <w:t xml:space="preserve">It is with immense enthusiasm that I submit my</w:t>
      </w:r>
      <w:r>
        <w:t xml:space="preserve"> </w:t>
      </w:r>
      <w:r>
        <w:rPr>
          <w:bCs/>
          <w:b/>
        </w:rPr>
        <w:t xml:space="preserve">Internship Application Letter</w:t>
      </w:r>
      <w:r>
        <w:t xml:space="preserve"> </w:t>
      </w:r>
      <w:r>
        <w:t xml:space="preserve">for the Biomedical Engineer Intern position at your esteemed organization in</w:t>
      </w:r>
      <w:r>
        <w:t xml:space="preserve"> </w:t>
      </w:r>
      <w:r>
        <w:rPr>
          <w:bCs/>
          <w:b/>
        </w:rPr>
        <w:t xml:space="preserve">Peru Lima</w:t>
      </w:r>
      <w:r>
        <w:t xml:space="preserve">. As a dedicated engineering student deeply committed to advancing medical technology within Latin America's evolving healthcare landscape, I have long admired your institution's pioneering work in developing accessible biomedical solutions for diverse patient populations across Peru. This internship represents not merely a professional opportunity, but a vital step toward contributing meaningfully to the health infrastructure of my home country.</w:t>
      </w:r>
    </w:p>
    <w:p>
      <w:pPr>
        <w:pStyle w:val="BodyText"/>
      </w:pPr>
      <w:r>
        <w:t xml:space="preserve">Throughout my undergraduate studies in Biomedical Engineering at [Your University], I have cultivated both theoretical expertise and hands-on experience directly relevant to the challenges facing medical facilities in</w:t>
      </w:r>
      <w:r>
        <w:t xml:space="preserve"> </w:t>
      </w:r>
      <w:r>
        <w:rPr>
          <w:bCs/>
          <w:b/>
        </w:rPr>
        <w:t xml:space="preserve">Peru Lima</w:t>
      </w:r>
      <w:r>
        <w:t xml:space="preserve">. My academic journey has included specialized coursework in medical device design, biomaterials science, clinical instrumentation, and healthcare systems analysis—each course meticulously aligned with Peru's unique healthcare needs. For instance, my capstone project focused on designing low-cost ventilator components for rural clinics using locally available materials; this research was conducted in collaboration with the Hospital Nacional Cayetano Heredia in Lima and directly addressed the equipment shortages that disproportionately affect underserved communities throughout Peru.</w:t>
      </w:r>
    </w:p>
    <w:p>
      <w:pPr>
        <w:pStyle w:val="BodyText"/>
      </w:pPr>
      <w:r>
        <w:t xml:space="preserve">My practical experience extends beyond academic projects. During a summer internship at [Local Hospital/Company Name] in Lima, I assisted biomedical engineering teams in calibrating diagnostic equipment for maternal health screenings—a critical initiative given Peru's persistent challenges with maternal mortality rates. This role required me to navigate Peruvian regulatory frameworks (including the National Institute of Health's technical standards) while developing protocols for device maintenance that balanced efficacy with resource constraints. I learned firsthand how contextual factors—such as power grid instability in certain Lima districts or cultural preferences for certain diagnostic approaches—fundamentally shape biomedical engineering solutions in our region.</w:t>
      </w:r>
    </w:p>
    <w:p>
      <w:pPr>
        <w:pStyle w:val="BodyText"/>
      </w:pPr>
      <w:r>
        <w:t xml:space="preserve">What particularly draws me to your organization is its unwavering commitment to technology transfer within</w:t>
      </w:r>
      <w:r>
        <w:t xml:space="preserve"> </w:t>
      </w:r>
      <w:r>
        <w:rPr>
          <w:bCs/>
          <w:b/>
        </w:rPr>
        <w:t xml:space="preserve">Peru Lima</w:t>
      </w:r>
      <w:r>
        <w:t xml:space="preserve">'s healthcare ecosystem. I have followed your recent partnership with the Ministry of Health to implement AI-driven diagnostic tools for tuberculosis detection across Peruvian public hospitals—a project that resonates deeply with my own research on accessible medical imaging. As a native of Lima who has witnessed both the cutting-edge facilities at the Hospital San Juan de Dios and the resource limitations in peripheral clinics, I am driven by a mission to bridge this technological divide. My fluency in Spanish (native) and English, coupled with cultural fluency developed through community health volunteer work with local NGOs like "Salud para Todos," ensures I can immediately contribute to team dynamics while respecting Peruvian healthcare traditions.</w:t>
      </w:r>
    </w:p>
    <w:p>
      <w:pPr>
        <w:pStyle w:val="BodyText"/>
      </w:pPr>
      <w:r>
        <w:t xml:space="preserve">I am particularly eager to apply my skills in medical device prototyping, quality assurance testing, and clinical validation within your esteemed environment. My technical toolkit includes proficiency in SolidWorks for 3D modeling of prosthetic components, MATLAB for signal processing of physiological data (such as ECG patterns common in Lima's cardiac patient population), and experience with ISO 13485 compliance documentation—a critical standard I've helped implement during my hospital internship. Additionally, I have developed a keen understanding of Peru's medical device regulatory pathway through coursework at the Universidad Nacional Mayor de San Marcos, which has equipped me to navigate the complexities of local approvals for innovative biomedical solutions.</w:t>
      </w:r>
    </w:p>
    <w:p>
      <w:pPr>
        <w:pStyle w:val="BodyText"/>
      </w:pPr>
      <w:r>
        <w:t xml:space="preserve">What truly distinguishes this</w:t>
      </w:r>
      <w:r>
        <w:t xml:space="preserve"> </w:t>
      </w:r>
      <w:r>
        <w:rPr>
          <w:bCs/>
          <w:b/>
        </w:rPr>
        <w:t xml:space="preserve">Internship Application Letter</w:t>
      </w:r>
      <w:r>
        <w:t xml:space="preserve"> </w:t>
      </w:r>
      <w:r>
        <w:t xml:space="preserve">is my profound commitment to sustainable impact within</w:t>
      </w:r>
      <w:r>
        <w:t xml:space="preserve"> </w:t>
      </w:r>
      <w:r>
        <w:rPr>
          <w:bCs/>
          <w:b/>
        </w:rPr>
        <w:t xml:space="preserve">Peru Lima</w:t>
      </w:r>
      <w:r>
        <w:t xml:space="preserve">. I recognize that effective biomedical engineering in our context requires more than technical skill—it demands empathy for the communities we serve. During a community health outreach program in Villa El Salvador (a Lima district with high poverty rates), I collaborated with local midwives to redesign prenatal monitoring kits using recycled medical plastics. This project underscored how culturally attuned engineering solutions increase adoption rates and patient trust—principles I would bring to your team's initiatives. I am eager to learn from your engineers while contributing my perspective as someone who understands the daily realities of Peru's healthcare system.</w:t>
      </w:r>
    </w:p>
    <w:p>
      <w:pPr>
        <w:pStyle w:val="BodyText"/>
      </w:pPr>
      <w:r>
        <w:t xml:space="preserve">My aspiration extends beyond this internship: I aim to become a leader in developing biomedical innovations that prioritize accessibility and cultural relevance for Peruvian patients. Your organization has consistently demonstrated this philosophy through initiatives like mobile health units serving Lima's informal settlements, and I am confident that your mentorship would accelerate my growth toward becoming an engineer who truly serves Peru. I am prepared to contribute immediately to your projects while absorbing the knowledge of seasoned professionals dedicated to improving healthcare outcomes across</w:t>
      </w:r>
      <w:r>
        <w:t xml:space="preserve"> </w:t>
      </w:r>
      <w:r>
        <w:rPr>
          <w:bCs/>
          <w:b/>
        </w:rPr>
        <w:t xml:space="preserve">Peru Lima</w:t>
      </w:r>
      <w:r>
        <w:t xml:space="preserve">.</w:t>
      </w:r>
    </w:p>
    <w:p>
      <w:pPr>
        <w:pStyle w:val="BodyText"/>
      </w:pPr>
      <w:r>
        <w:t xml:space="preserve">I have attached my resume detailing additional technical competencies, academic achievements, and community engagement. I would welcome the opportunity to discuss how my background in Biomedical Engineering aligns with your organization's mission during an interview at your earliest convenience. Thank you for considering this</w:t>
      </w:r>
      <w:r>
        <w:t xml:space="preserve"> </w:t>
      </w:r>
      <w:r>
        <w:rPr>
          <w:bCs/>
          <w:b/>
        </w:rPr>
        <w:t xml:space="preserve">Internship Application Letter</w:t>
      </w:r>
      <w:r>
        <w:t xml:space="preserve">—I am exceptionally eager to contribute to the vital work being done at [Company Name] in the heart of</w:t>
      </w:r>
      <w:r>
        <w:t xml:space="preserve"> </w:t>
      </w:r>
      <w:r>
        <w:rPr>
          <w:bCs/>
          <w:b/>
        </w:rPr>
        <w:t xml:space="preserve">Peru Lima</w:t>
      </w:r>
      <w:r>
        <w:t xml:space="preser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3 words, meeting the requirement for comprehensive coverage of all specified elements.</w:t>
      </w:r>
    </w:p>
    <w:p>
      <w:pPr>
        <w:pStyle w:val="BodyText"/>
      </w:pPr>
      <w:r>
        <w:rPr>
          <w:bCs/>
          <w:b/>
        </w:rPr>
        <w:t xml:space="preserve">Keyword Integration:</w:t>
      </w:r>
    </w:p>
    <w:p>
      <w:pPr>
        <w:numPr>
          <w:ilvl w:val="0"/>
          <w:numId w:val="1001"/>
        </w:numPr>
        <w:pStyle w:val="Compact"/>
      </w:pPr>
      <w:r>
        <w:t xml:space="preserve">"Internship Application Letter" appears 3 times (as required)</w:t>
      </w:r>
    </w:p>
    <w:p>
      <w:pPr>
        <w:numPr>
          <w:ilvl w:val="0"/>
          <w:numId w:val="1001"/>
        </w:numPr>
        <w:pStyle w:val="Compact"/>
      </w:pPr>
      <w:r>
        <w:t xml:space="preserve">"Biomedical Engineer" appears 4 times (as required)</w:t>
      </w:r>
    </w:p>
    <w:p>
      <w:pPr>
        <w:numPr>
          <w:ilvl w:val="0"/>
          <w:numId w:val="1001"/>
        </w:numPr>
        <w:pStyle w:val="Compact"/>
      </w:pPr>
      <w:r>
        <w:t xml:space="preserve">"Peru Lima" appears 6 times (as required,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3T14:02:28Z</dcterms:created>
  <dcterms:modified xsi:type="dcterms:W3CDTF">2026-07-13T14:02:28Z</dcterms:modified>
</cp:coreProperties>
</file>

<file path=docProps/custom.xml><?xml version="1.0" encoding="utf-8"?>
<Properties xmlns="http://schemas.openxmlformats.org/officeDocument/2006/custom-properties" xmlns:vt="http://schemas.openxmlformats.org/officeDocument/2006/docPropsVTypes"/>
</file>